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4C260704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02519A">
        <w:rPr>
          <w:sz w:val="20"/>
          <w:szCs w:val="20"/>
        </w:rPr>
        <w:t>Washington</w:t>
      </w:r>
      <w:r w:rsidR="005E697F" w:rsidRPr="008F099F">
        <w:rPr>
          <w:sz w:val="20"/>
          <w:szCs w:val="20"/>
        </w:rPr>
        <w:t xml:space="preserve">,</w:t>
      </w:r>
      <w:r w:rsidR="0002519A">
        <w:rPr>
          <w:sz w:val="20"/>
          <w:szCs w:val="20"/>
        </w:rPr>
        <w:t xml:space="preserve"> D.C.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10/2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Facebook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Washington, D.C.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5FE01A66" w14:textId="21F5E4A1" w:rsidR="002B4E6C" w:rsidRPr="00B15719" w:rsidRDefault="002B4E6C" w:rsidP="002B4E6C">
      <w:r w:rsidRPr="00B15719">
        <w:t xml:space="preserve">I am interested in the </w:t>
      </w:r>
      <w:proofErr w:type="gramStart"/>
      <w:r w:rsidRPr="00307B8E">
        <w:t xml:space="preserve">UX Researcher, University Grad</w:t>
      </w:r>
      <w:r>
        <w:t xml:space="preserve"> position </w:t>
      </w:r>
      <w:r w:rsidRPr="00B15719">
        <w:t xml:space="preserve">at </w:t>
      </w:r>
      <w:r w:rsidRPr="00E12130">
        <w:t xml:space="preserve">Facebook</w:t>
      </w:r>
      <w:r w:rsidRPr="00B15719">
        <w:t xml:space="preserve">. My education and experience have given me the intuition and technical skills required to </w:t>
      </w:r>
      <w:r>
        <w:t xml:space="preserve">be a valuable team member who can learn quickly. </w:t>
      </w:r>
      <w:r w:rsidR="00267C58">
        <w:t>Also, you may notice that I have only worked at</w:t>
      </w:r>
      <w:r w:rsidR="00A87295">
        <w:t xml:space="preserve"> my most recent employer for a short time. </w:t>
      </w:r>
      <w:r w:rsidR="00665CFF">
        <w:t xml:space="preserve">They </w:t>
      </w:r>
      <w:r w:rsidR="0038168E">
        <w:t>are restructuring</w:t>
      </w:r>
      <w:r w:rsidR="00665CFF">
        <w:t xml:space="preserve"> their research </w:t>
      </w:r>
      <w:r w:rsidR="00DE47F6">
        <w:t>arm</w:t>
      </w:r>
      <w:r w:rsidR="0038168E">
        <w:t>,</w:t>
      </w:r>
      <w:r w:rsidR="00665CFF">
        <w:t xml:space="preserve"> and </w:t>
      </w:r>
      <w:r w:rsidR="00263F9D">
        <w:t>they let go 70% of people</w:t>
      </w:r>
      <w:r w:rsidR="00A03935">
        <w:t xml:space="preserve"> in that department</w:t>
      </w:r>
      <w:r w:rsidR="00665CFF">
        <w:t xml:space="preserve">. </w:t>
      </w:r>
    </w:p>
    <w:p w14:paraId="33619D49" w14:textId="77777777" w:rsidR="002B4E6C" w:rsidRPr="00B15719" w:rsidRDefault="002B4E6C" w:rsidP="002B4E6C">
      <w:r>
        <w:t>In</w:t>
      </w:r>
      <w:r w:rsidRPr="00B15719">
        <w:t xml:space="preserve"> my graduate studies</w:t>
      </w:r>
      <w:r>
        <w:t xml:space="preserve">, </w:t>
      </w:r>
      <w:r w:rsidRPr="00B15719">
        <w:t xml:space="preserve">as a </w:t>
      </w:r>
      <w:r>
        <w:t>R</w:t>
      </w:r>
      <w:r w:rsidRPr="00B15719">
        <w:t xml:space="preserve">esearch </w:t>
      </w:r>
      <w:r>
        <w:t>A</w:t>
      </w:r>
      <w:r w:rsidRPr="00B15719">
        <w:t>ssociate at the Economics and Policy Research Group (EPRG)</w:t>
      </w:r>
      <w:r>
        <w:t xml:space="preserve">, and as a Product Research and Development Analyst at GEICO</w:t>
      </w:r>
      <w:r w:rsidRPr="00B15719">
        <w:t xml:space="preserve">, I acquired knowledge </w:t>
      </w:r>
      <w:r>
        <w:t xml:space="preserve">and skills I would use every day at </w:t>
      </w:r>
      <w:proofErr w:type="gramStart"/>
      <w:r w:rsidRPr="00E12130">
        <w:t xml:space="preserve">Facebook</w:t>
      </w:r>
      <w:r>
        <w:t>.</w:t>
      </w:r>
    </w:p>
    <w:p w14:paraId="42DBD861" w14:textId="77777777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Pr="007871E9">
        <w:rPr>
          <w:b/>
          <w:bCs/>
        </w:rPr>
        <w:t xml:space="preserve"> </w:t>
      </w:r>
      <w:r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</w:t>
      </w:r>
      <w:r>
        <w:t>GEICO</w:t>
      </w:r>
      <w:r w:rsidRPr="00BD4889">
        <w:t xml:space="preserve"> </w:t>
      </w:r>
      <w:r>
        <w:t xml:space="preserve">and </w:t>
      </w:r>
      <w:r w:rsidRPr="00BD4889">
        <w:t xml:space="preserve">EPRG, I gained experience </w:t>
      </w:r>
      <w:r>
        <w:t>manipulating and analyzing data sets with millions of observations</w:t>
      </w:r>
      <w:r w:rsidRPr="00BD4889">
        <w:t xml:space="preserve">. </w:t>
      </w:r>
      <w:r>
        <w:t xml:space="preserve">I built revenue forecasts, constructed </w:t>
      </w:r>
      <w:proofErr w:type="gramStart"/>
      <w:r>
        <w:t>CBA’s</w:t>
      </w:r>
      <w:proofErr w:type="gramEnd"/>
      <w:r>
        <w:t xml:space="preserve"> for competing vendor products, and evaluated results using hypothesis testing with this data. I have experience analyzing both sparse time-series economic data and multi-million observation insurance panel datasets. </w:t>
      </w:r>
    </w:p>
    <w:p w14:paraId="0708D96F" w14:textId="6846BB46" w:rsidR="002B4E6C" w:rsidRDefault="002B4E6C" w:rsidP="002B4E6C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>ing analys</w:t>
      </w:r>
      <w:r>
        <w:t>e</w:t>
      </w:r>
      <w:r w:rsidRPr="00BD4889">
        <w:t xml:space="preserve">s supporting them. </w:t>
      </w:r>
      <w:r>
        <w:t xml:space="preserve">As an Analyst at GEICO, I briefed senior management (AVP and VP) via email on the significant findings from a dashboard report published by our team. At EPRG, I wrote sections of reports we published on </w:t>
      </w:r>
      <w:r w:rsidR="00E42700">
        <w:t xml:space="preserve">behalf of </w:t>
      </w:r>
      <w:r>
        <w:t xml:space="preserve">Louisiana State University and the government agencies contracted with us. I explained topics </w:t>
      </w:r>
      <w:r w:rsidRPr="00BD4889">
        <w:t>ranging from forecasting revenue streams from oil and gas in the Gulf of Mexico to a literature review on the importance of early childhood education.</w:t>
      </w:r>
    </w:p>
    <w:p w14:paraId="798A22C8" w14:textId="6283FA9D" w:rsidR="002B4E6C" w:rsidRDefault="002B4E6C" w:rsidP="002B4E6C">
      <w:pPr>
        <w:pStyle w:val="ListParagraph"/>
        <w:numPr>
          <w:ilvl w:val="0"/>
          <w:numId w:val="1"/>
        </w:numPr>
      </w:pPr>
      <w:r>
        <w:rPr>
          <w:b/>
          <w:bCs/>
        </w:rPr>
        <w:t>Collaboration:</w:t>
      </w:r>
      <w:r>
        <w:t xml:space="preserve"> As an analyst at GEICO, I participated in an agile team with quick turnarounds on projects that </w:t>
      </w:r>
      <w:proofErr w:type="gramStart"/>
      <w:r>
        <w:t>often required</w:t>
      </w:r>
      <w:proofErr w:type="gramEnd"/>
      <w:r>
        <w:t xml:space="preserve"> division into smaller chunks dependent on one another.</w:t>
      </w:r>
      <w:r w:rsidR="00997052">
        <w:t xml:space="preserve"> </w:t>
      </w:r>
      <w:r w:rsidR="000F1542">
        <w:t>Team members had to be aware of these dependencies</w:t>
      </w:r>
      <w:r w:rsidR="00D15501">
        <w:t>. W</w:t>
      </w:r>
      <w:r w:rsidR="000F1542">
        <w:t xml:space="preserve">e </w:t>
      </w:r>
      <w:r w:rsidR="008F45E1">
        <w:t>repeatedly</w:t>
      </w:r>
      <w:r w:rsidR="00B97862">
        <w:t xml:space="preserve"> pivoted </w:t>
      </w:r>
      <w:r>
        <w:t xml:space="preserve">from what </w:t>
      </w:r>
      <w:r w:rsidR="00B97862">
        <w:t xml:space="preserve">we planned to work on </w:t>
      </w:r>
      <w:r>
        <w:t xml:space="preserve">that day to help another member push forward </w:t>
      </w:r>
      <w:r w:rsidR="00B97862">
        <w:t xml:space="preserve">another part of the same project or a</w:t>
      </w:r>
      <w:r>
        <w:t xml:space="preserve"> different project</w:t>
      </w:r>
      <w:r w:rsidR="00B97862">
        <w:t xml:space="preserve"> altogether</w:t>
      </w:r>
      <w:r>
        <w:t xml:space="preserve">. </w:t>
      </w:r>
    </w:p>
    <w:p w14:paraId="436539FC" w14:textId="77777777" w:rsidR="002B4E6C" w:rsidRPr="00C07EAC" w:rsidRDefault="002B4E6C" w:rsidP="002B4E6C">
      <w:pPr>
        <w:pStyle w:val="NoSpacing"/>
      </w:pPr>
      <w:r>
        <w:t xml:space="preserve">Thank you for taking the time to review my application, and I would welcome the opportunity to learn more about </w:t>
      </w:r>
      <w:proofErr w:type="gramStart"/>
      <w:r>
        <w:t xml:space="preserve">Facebook and the UX Researcher, University Grad position. </w:t>
      </w:r>
    </w:p>
    <w:p w14:paraId="1D6E3E9B" w14:textId="77777777" w:rsidR="002B4E6C" w:rsidRDefault="002B4E6C" w:rsidP="002B4E6C">
      <w:pPr>
        <w:pStyle w:val="NoSpacing"/>
      </w:pPr>
    </w:p>
    <w:p w14:paraId="296493C8" w14:textId="77777777" w:rsidR="002B4E6C" w:rsidRDefault="002B4E6C" w:rsidP="002B4E6C">
      <w:pPr>
        <w:pStyle w:val="NoSpacing"/>
      </w:pPr>
    </w:p>
    <w:p w14:paraId="12862079" w14:textId="77777777" w:rsidR="002B4E6C" w:rsidRDefault="002B4E6C" w:rsidP="002B4E6C">
      <w:pPr>
        <w:pStyle w:val="NoSpacing"/>
      </w:pPr>
      <w:r>
        <w:t xml:space="preserve">Respectfully, </w:t>
      </w:r>
    </w:p>
    <w:p w14:paraId="3E987A01" w14:textId="77777777" w:rsidR="002B4E6C" w:rsidRDefault="002B4E6C" w:rsidP="002B4E6C">
      <w:pPr>
        <w:pStyle w:val="NoSpacing"/>
      </w:pPr>
    </w:p>
    <w:p w14:paraId="7A8D4D1B" w14:textId="77777777" w:rsidR="002B4E6C" w:rsidRDefault="002B4E6C" w:rsidP="002B4E6C">
      <w:pPr>
        <w:pStyle w:val="NoSpacing"/>
      </w:pPr>
    </w:p>
    <w:p w14:paraId="19D3EF5C" w14:textId="77777777" w:rsidR="002B4E6C" w:rsidRPr="00D4253D" w:rsidRDefault="002B4E6C" w:rsidP="002B4E6C">
      <w:pPr>
        <w:pStyle w:val="NoSpacing"/>
      </w:pPr>
      <w:r>
        <w:t xml:space="preserve">Preston Watts </w:t>
      </w:r>
    </w:p>
    <w:p w14:paraId="056F022E" w14:textId="32CC3A2A" w:rsidR="00F97870" w:rsidRPr="00D4253D" w:rsidRDefault="00F97870" w:rsidP="002B4E6C"/>
    <w:sectPr w:rsidR="00F97870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5F372" w14:textId="77777777" w:rsidR="00F6538E" w:rsidRDefault="00F6538E" w:rsidP="00AA2CAA">
      <w:pPr>
        <w:spacing w:after="0" w:line="240" w:lineRule="auto"/>
      </w:pPr>
      <w:r>
        <w:separator/>
      </w:r>
    </w:p>
  </w:endnote>
  <w:endnote w:type="continuationSeparator" w:id="0">
    <w:p w14:paraId="75BD5CFD" w14:textId="77777777" w:rsidR="00F6538E" w:rsidRDefault="00F6538E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46074" w14:textId="77777777" w:rsidR="00F6538E" w:rsidRDefault="00F6538E" w:rsidP="00AA2CAA">
      <w:pPr>
        <w:spacing w:after="0" w:line="240" w:lineRule="auto"/>
      </w:pPr>
      <w:r>
        <w:separator/>
      </w:r>
    </w:p>
  </w:footnote>
  <w:footnote w:type="continuationSeparator" w:id="0">
    <w:p w14:paraId="48D259CA" w14:textId="77777777" w:rsidR="00F6538E" w:rsidRDefault="00F6538E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wFAOqrv48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2519A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3413"/>
    <w:rsid w:val="00085097"/>
    <w:rsid w:val="000942D7"/>
    <w:rsid w:val="000A356E"/>
    <w:rsid w:val="000A49D2"/>
    <w:rsid w:val="000B3A17"/>
    <w:rsid w:val="000B4DD4"/>
    <w:rsid w:val="000C062D"/>
    <w:rsid w:val="000C1AC4"/>
    <w:rsid w:val="000D62DD"/>
    <w:rsid w:val="000E1321"/>
    <w:rsid w:val="000E5BA3"/>
    <w:rsid w:val="000F1542"/>
    <w:rsid w:val="000F5FFC"/>
    <w:rsid w:val="000F75AB"/>
    <w:rsid w:val="00104D7B"/>
    <w:rsid w:val="0010510D"/>
    <w:rsid w:val="00121ECF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5687B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63F9D"/>
    <w:rsid w:val="00267C58"/>
    <w:rsid w:val="002711D4"/>
    <w:rsid w:val="00272A42"/>
    <w:rsid w:val="00275828"/>
    <w:rsid w:val="00280F08"/>
    <w:rsid w:val="00296A0B"/>
    <w:rsid w:val="00297C80"/>
    <w:rsid w:val="002A3462"/>
    <w:rsid w:val="002B4E6C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68E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48A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5AB8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B75C4"/>
    <w:rsid w:val="004C284E"/>
    <w:rsid w:val="004C5C43"/>
    <w:rsid w:val="004E01F8"/>
    <w:rsid w:val="004E646B"/>
    <w:rsid w:val="004E6873"/>
    <w:rsid w:val="004F2F21"/>
    <w:rsid w:val="004F64F8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65CFF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D3870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86E84"/>
    <w:rsid w:val="0089114C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5E1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9705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7EB"/>
    <w:rsid w:val="009E6AAD"/>
    <w:rsid w:val="009F1F31"/>
    <w:rsid w:val="00A03935"/>
    <w:rsid w:val="00A0463D"/>
    <w:rsid w:val="00A26C19"/>
    <w:rsid w:val="00A2758A"/>
    <w:rsid w:val="00A351D1"/>
    <w:rsid w:val="00A36DBF"/>
    <w:rsid w:val="00A44140"/>
    <w:rsid w:val="00A73D2E"/>
    <w:rsid w:val="00A87295"/>
    <w:rsid w:val="00A93AA4"/>
    <w:rsid w:val="00A9792D"/>
    <w:rsid w:val="00AA1C78"/>
    <w:rsid w:val="00AA2CAA"/>
    <w:rsid w:val="00AA50F3"/>
    <w:rsid w:val="00AB3F0B"/>
    <w:rsid w:val="00AB7679"/>
    <w:rsid w:val="00AC117B"/>
    <w:rsid w:val="00AC56FA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46DB"/>
    <w:rsid w:val="00B656B3"/>
    <w:rsid w:val="00B75422"/>
    <w:rsid w:val="00B826E0"/>
    <w:rsid w:val="00B85200"/>
    <w:rsid w:val="00B90BCA"/>
    <w:rsid w:val="00B90D16"/>
    <w:rsid w:val="00B93F18"/>
    <w:rsid w:val="00B9429C"/>
    <w:rsid w:val="00B96C73"/>
    <w:rsid w:val="00B97862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0942"/>
    <w:rsid w:val="00BD7259"/>
    <w:rsid w:val="00BE14EE"/>
    <w:rsid w:val="00BE56D1"/>
    <w:rsid w:val="00BE6BDE"/>
    <w:rsid w:val="00BF7D81"/>
    <w:rsid w:val="00C002A5"/>
    <w:rsid w:val="00C03C25"/>
    <w:rsid w:val="00C06E10"/>
    <w:rsid w:val="00C07EAC"/>
    <w:rsid w:val="00C10CEB"/>
    <w:rsid w:val="00C11002"/>
    <w:rsid w:val="00C122B5"/>
    <w:rsid w:val="00C129D2"/>
    <w:rsid w:val="00C13B1C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19CB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15501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26A8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47F6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700"/>
    <w:rsid w:val="00E42F17"/>
    <w:rsid w:val="00E44F1F"/>
    <w:rsid w:val="00E472D9"/>
    <w:rsid w:val="00E538E3"/>
    <w:rsid w:val="00E54673"/>
    <w:rsid w:val="00E554CC"/>
    <w:rsid w:val="00E56962"/>
    <w:rsid w:val="00E619D0"/>
    <w:rsid w:val="00E85D5B"/>
    <w:rsid w:val="00E91BD8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48B7"/>
    <w:rsid w:val="00F2558A"/>
    <w:rsid w:val="00F25D4A"/>
    <w:rsid w:val="00F263F4"/>
    <w:rsid w:val="00F27CC7"/>
    <w:rsid w:val="00F309BE"/>
    <w:rsid w:val="00F32281"/>
    <w:rsid w:val="00F34A71"/>
    <w:rsid w:val="00F35A39"/>
    <w:rsid w:val="00F36F31"/>
    <w:rsid w:val="00F417AF"/>
    <w:rsid w:val="00F42C7C"/>
    <w:rsid w:val="00F64344"/>
    <w:rsid w:val="00F6538E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870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  <w:rsid w:val="00FF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368</Words>
  <Characters>2102</Characters>
  <Application>Microsoft Office Word</Application>
  <DocSecurity>0</DocSecurity>
  <Lines>17</Lines>
  <Paragraphs>4</Paragraphs>
  <ScaleCrop>false</ScaleCrop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Watts,P (pgt)</cp:lastModifiedBy>
  <cp:revision>88</cp:revision>
  <cp:lastPrinted>2020-12-27T22:12:00Z</cp:lastPrinted>
  <dcterms:created xsi:type="dcterms:W3CDTF">2020-12-22T23:23:00Z</dcterms:created>
  <dcterms:modified xsi:type="dcterms:W3CDTF">2021-10-21T14:34:00Z</dcterms:modified>
</cp:coreProperties>
</file>